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29F3F3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EB4EF6">
        <w:rPr>
          <w:b/>
          <w:sz w:val="52"/>
        </w:rPr>
        <w:t>8</w:t>
      </w:r>
    </w:p>
    <w:p w14:paraId="09055DE8" w14:textId="4ADE48FD" w:rsidR="00197130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SERIAL COMMUNICATIONS </w:t>
      </w:r>
      <w:r w:rsidR="00AA2D52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78126310" w:rsidR="00212E0E" w:rsidRDefault="00EB4EF6" w:rsidP="00063CFE">
      <w:pPr>
        <w:jc w:val="right"/>
        <w:rPr>
          <w:b/>
          <w:sz w:val="48"/>
        </w:rPr>
      </w:pPr>
      <w:r>
        <w:rPr>
          <w:b/>
          <w:sz w:val="48"/>
        </w:rPr>
        <w:t>PERFORMANCE ANALYSIS</w:t>
      </w:r>
    </w:p>
    <w:p w14:paraId="746F65EE" w14:textId="097A629A" w:rsidR="008B4E1A" w:rsidRPr="00FE4B28" w:rsidRDefault="00FE4B28" w:rsidP="00FE4B28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8836092" w14:textId="07A1D281" w:rsidR="000D0EA8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078" w:history="1">
            <w:r w:rsidR="000D0EA8" w:rsidRPr="00343FD9">
              <w:rPr>
                <w:rStyle w:val="Hyperlink"/>
              </w:rPr>
              <w:t>1</w:t>
            </w:r>
            <w:r w:rsidR="000D0EA8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0D0EA8" w:rsidRPr="00343FD9">
              <w:rPr>
                <w:rStyle w:val="Hyperlink"/>
              </w:rPr>
              <w:t>Introduction</w:t>
            </w:r>
            <w:r w:rsidR="000D0EA8">
              <w:rPr>
                <w:webHidden/>
              </w:rPr>
              <w:tab/>
            </w:r>
            <w:r w:rsidR="000D0EA8">
              <w:rPr>
                <w:webHidden/>
              </w:rPr>
              <w:fldChar w:fldCharType="begin"/>
            </w:r>
            <w:r w:rsidR="000D0EA8">
              <w:rPr>
                <w:webHidden/>
              </w:rPr>
              <w:instrText xml:space="preserve"> PAGEREF _Toc87592078 \h </w:instrText>
            </w:r>
            <w:r w:rsidR="000D0EA8">
              <w:rPr>
                <w:webHidden/>
              </w:rPr>
            </w:r>
            <w:r w:rsidR="000D0EA8">
              <w:rPr>
                <w:webHidden/>
              </w:rPr>
              <w:fldChar w:fldCharType="separate"/>
            </w:r>
            <w:r w:rsidR="000D0EA8">
              <w:rPr>
                <w:webHidden/>
              </w:rPr>
              <w:t>1</w:t>
            </w:r>
            <w:r w:rsidR="000D0EA8">
              <w:rPr>
                <w:webHidden/>
              </w:rPr>
              <w:fldChar w:fldCharType="end"/>
            </w:r>
          </w:hyperlink>
        </w:p>
        <w:p w14:paraId="731CA30B" w14:textId="2B6BF5EA" w:rsidR="000D0EA8" w:rsidRDefault="000D0EA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79" w:history="1">
            <w:r w:rsidRPr="00343FD9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43FD9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7CD51" w14:textId="707F5CF9" w:rsidR="000D0EA8" w:rsidRDefault="000D0EA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80" w:history="1">
            <w:r w:rsidRPr="00343FD9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43FD9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C7C5AB1" w14:textId="2B78FDAB" w:rsidR="000D0EA8" w:rsidRDefault="000D0EA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81" w:history="1">
            <w:r w:rsidRPr="00343FD9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43FD9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9B00FF8" w14:textId="40B0B591" w:rsidR="000D0EA8" w:rsidRDefault="000D0EA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82" w:history="1">
            <w:r w:rsidRPr="00343FD9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43FD9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8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42616480" w14:textId="738CE0FD" w:rsidR="000D0EA8" w:rsidRDefault="000D0EA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83" w:history="1">
            <w:r w:rsidRPr="00343FD9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43FD9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96050" w14:textId="479A897C" w:rsidR="000D0EA8" w:rsidRDefault="000D0EA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84" w:history="1">
            <w:r w:rsidRPr="00343FD9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43FD9">
              <w:rPr>
                <w:rStyle w:val="Hyperlink"/>
                <w:noProof/>
              </w:rPr>
              <w:t>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0A06C" w14:textId="3B52EFD2" w:rsidR="000D0EA8" w:rsidRDefault="000D0EA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085" w:history="1">
            <w:r w:rsidRPr="00343FD9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43FD9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73463" w14:textId="2472A8A1" w:rsidR="000D0EA8" w:rsidRDefault="000D0EA8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086" w:history="1">
            <w:r w:rsidRPr="00343FD9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43FD9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0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D32FD6B" w14:textId="67919C0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07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079"/>
      <w:r>
        <w:t>Lab</w:t>
      </w:r>
      <w:r w:rsidR="00A06521">
        <w:t xml:space="preserve"> overview</w:t>
      </w:r>
      <w:bookmarkEnd w:id="3"/>
    </w:p>
    <w:p w14:paraId="76B3BB1E" w14:textId="360A222D" w:rsidR="00C15C1A" w:rsidRPr="00F906B0" w:rsidRDefault="003768A8" w:rsidP="003768A8">
      <w:pPr>
        <w:shd w:val="clear" w:color="auto" w:fill="E5ECEB"/>
        <w:rPr>
          <w:noProof/>
          <w:lang w:eastAsia="en-GB"/>
        </w:rPr>
      </w:pPr>
      <w:r>
        <w:rPr>
          <w:noProof/>
          <w:lang w:eastAsia="en-GB"/>
        </w:rPr>
        <w:t xml:space="preserve">In this </w:t>
      </w:r>
      <w:r w:rsidR="00F85500">
        <w:rPr>
          <w:noProof/>
          <w:lang w:eastAsia="en-GB"/>
        </w:rPr>
        <w:t>lab, you will use an oscilloscope or logic analyzer to see how serial communcations operate.</w:t>
      </w:r>
    </w:p>
    <w:p w14:paraId="4949E5DA" w14:textId="77777777" w:rsidR="000D0EA8" w:rsidRDefault="000D0EA8" w:rsidP="000D0EA8">
      <w:pPr>
        <w:pStyle w:val="Heading1"/>
      </w:pPr>
      <w:bookmarkStart w:id="4" w:name="_Toc83369552"/>
      <w:bookmarkStart w:id="5" w:name="_Hlk87592055"/>
      <w:bookmarkStart w:id="6" w:name="_Toc87592080"/>
      <w:r>
        <w:t>Learning Objectives</w:t>
      </w:r>
      <w:bookmarkEnd w:id="4"/>
      <w:bookmarkEnd w:id="6"/>
    </w:p>
    <w:p w14:paraId="053682AD" w14:textId="37E0A100" w:rsidR="000D0EA8" w:rsidRDefault="000D0EA8" w:rsidP="000D0EA8">
      <w:pPr>
        <w:pStyle w:val="ListParagraph"/>
        <w:numPr>
          <w:ilvl w:val="0"/>
          <w:numId w:val="43"/>
        </w:numPr>
        <w:spacing w:line="256" w:lineRule="auto"/>
      </w:pPr>
      <w:r w:rsidRPr="000D0EA8">
        <w:t>Use a logic analyser or oscilloscope to measure the response timing delay in serial communication.</w:t>
      </w:r>
    </w:p>
    <w:p w14:paraId="00FDD3AD" w14:textId="11756A4E" w:rsidR="00AB5625" w:rsidRDefault="00AB5625" w:rsidP="00AB5625">
      <w:pPr>
        <w:pStyle w:val="Heading1"/>
      </w:pPr>
      <w:bookmarkStart w:id="7" w:name="_Toc87592081"/>
      <w:bookmarkEnd w:id="5"/>
      <w:r>
        <w:t>Requirements</w:t>
      </w:r>
      <w:bookmarkEnd w:id="7"/>
    </w:p>
    <w:p w14:paraId="52EFFC12" w14:textId="00EC36C5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4F788881" w14:textId="77777777" w:rsidR="00D71D23" w:rsidRDefault="00D71D23" w:rsidP="00D71D23">
      <w:pPr>
        <w:pStyle w:val="ListParagraph"/>
        <w:numPr>
          <w:ilvl w:val="0"/>
          <w:numId w:val="24"/>
        </w:numPr>
        <w:rPr>
          <w:b/>
        </w:rPr>
      </w:pPr>
      <w:bookmarkStart w:id="8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5E19A5B0" w14:textId="77777777" w:rsidR="00D71D23" w:rsidRPr="000B4FB2" w:rsidRDefault="00D71D23" w:rsidP="00D71D23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18F62F33" w14:textId="77777777" w:rsidR="00D71D23" w:rsidRDefault="00D71D23" w:rsidP="00D71D23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377D7E56" w14:textId="77777777" w:rsidR="00D71D23" w:rsidRPr="00BB5612" w:rsidRDefault="00D71D23" w:rsidP="00D71D23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8"/>
    <w:p w14:paraId="78DAD114" w14:textId="72E2966F" w:rsidR="001401EE" w:rsidRPr="00627B39" w:rsidRDefault="00627B39" w:rsidP="00627B39">
      <w:pPr>
        <w:pStyle w:val="ListParagraph"/>
        <w:numPr>
          <w:ilvl w:val="0"/>
          <w:numId w:val="24"/>
        </w:numPr>
        <w:spacing w:line="254" w:lineRule="auto"/>
        <w:rPr>
          <w:b/>
        </w:rPr>
      </w:pPr>
      <w:r>
        <w:rPr>
          <w:b/>
        </w:rPr>
        <w:t>Logic Analyzer or Oscilloscope</w:t>
      </w:r>
      <w:r w:rsidR="001401EE" w:rsidRPr="00627B39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9" w:name="_Toc87592082"/>
      <w:r>
        <w:lastRenderedPageBreak/>
        <w:t>Details</w:t>
      </w:r>
      <w:bookmarkEnd w:id="9"/>
    </w:p>
    <w:p w14:paraId="388D83D6" w14:textId="75F0AF79" w:rsidR="001C4169" w:rsidRPr="001C4169" w:rsidRDefault="001C4169" w:rsidP="001C4169">
      <w:pPr>
        <w:pStyle w:val="Heading2"/>
      </w:pPr>
      <w:bookmarkStart w:id="10" w:name="_Toc87592083"/>
      <w:r>
        <w:t>Hardware</w:t>
      </w:r>
      <w:bookmarkEnd w:id="10"/>
    </w:p>
    <w:p w14:paraId="07B13740" w14:textId="199E1A2F" w:rsidR="002C117B" w:rsidRDefault="002C117B" w:rsidP="002C117B">
      <w:r>
        <w:t xml:space="preserve">For this lab you will need a USB to serial </w:t>
      </w:r>
      <w:r w:rsidR="00D97C4A">
        <w:t>adapter</w:t>
      </w:r>
      <w:r>
        <w:t xml:space="preserve">, with the functionality shown in </w:t>
      </w:r>
      <w:r>
        <w:fldChar w:fldCharType="begin"/>
      </w:r>
      <w:r>
        <w:instrText xml:space="preserve"> REF _Ref356481938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(e.g. </w:t>
      </w:r>
      <w:hyperlink r:id="rId13" w:history="1">
        <w:r w:rsidRPr="00DF7DFE">
          <w:rPr>
            <w:rStyle w:val="Hyperlink"/>
          </w:rPr>
          <w:t>http://www.pololu.com/catalog/product/391</w:t>
        </w:r>
      </w:hyperlink>
      <w:r>
        <w:t xml:space="preserve">). It would also be useful to have an oscilloscope or logic </w:t>
      </w:r>
      <w:proofErr w:type="spellStart"/>
      <w:r>
        <w:t>analyzer</w:t>
      </w:r>
      <w:proofErr w:type="spellEnd"/>
      <w:r>
        <w:t>.</w:t>
      </w:r>
    </w:p>
    <w:p w14:paraId="34A134A5" w14:textId="77777777" w:rsidR="002C117B" w:rsidRDefault="002C117B" w:rsidP="002C117B">
      <w:pPr>
        <w:keepNext/>
        <w:jc w:val="center"/>
      </w:pPr>
      <w:r w:rsidRPr="00861536">
        <w:rPr>
          <w:noProof/>
          <w:lang w:eastAsia="en-GB"/>
        </w:rPr>
        <mc:AlternateContent>
          <mc:Choice Requires="wpg">
            <w:drawing>
              <wp:inline distT="0" distB="0" distL="0" distR="0" wp14:anchorId="068DDA3B" wp14:editId="0AF9BB0A">
                <wp:extent cx="4800600" cy="1354719"/>
                <wp:effectExtent l="0" t="0" r="19050" b="0"/>
                <wp:docPr id="5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00600" cy="1354719"/>
                          <a:chOff x="0" y="173215"/>
                          <a:chExt cx="4800600" cy="1355077"/>
                        </a:xfrm>
                      </wpg:grpSpPr>
                      <wps:wsp>
                        <wps:cNvPr id="6" name="TextBox 4"/>
                        <wps:cNvSpPr txBox="1"/>
                        <wps:spPr>
                          <a:xfrm>
                            <a:off x="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3A594D2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PC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7" name="TextBox 6"/>
                        <wps:cNvSpPr txBox="1"/>
                        <wps:spPr>
                          <a:xfrm>
                            <a:off x="19050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024AF4F0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USB to UART bridge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 lnSpcReduction="10000"/>
                        </wps:bodyPr>
                      </wps:wsp>
                      <wps:wsp>
                        <wps:cNvPr id="10" name="TextBox 7"/>
                        <wps:cNvSpPr txBox="1"/>
                        <wps:spPr>
                          <a:xfrm>
                            <a:off x="3886200" y="618858"/>
                            <a:ext cx="914400" cy="7620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txbx>
                          <w:txbxContent>
                            <w:p w14:paraId="10A35AF4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MCU</w:t>
                              </w:r>
                            </w:p>
                          </w:txbxContent>
                        </wps:txbx>
                        <wps:bodyPr vert="horz" wrap="square" lIns="36000" tIns="36000" rIns="36000" bIns="36000" rtlCol="0" anchor="ctr" anchorCtr="0">
                          <a:normAutofit/>
                        </wps:bodyPr>
                      </wps:wsp>
                      <wps:wsp>
                        <wps:cNvPr id="12" name="Straight Arrow Connector 12"/>
                        <wps:cNvCnPr/>
                        <wps:spPr>
                          <a:xfrm>
                            <a:off x="914400" y="9144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914400" y="1066800"/>
                            <a:ext cx="990600" cy="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Box 11"/>
                        <wps:cNvSpPr txBox="1"/>
                        <wps:spPr>
                          <a:xfrm>
                            <a:off x="1106658" y="630830"/>
                            <a:ext cx="584200" cy="29598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5E50C38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D+ / D-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2819400" y="766629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H="1">
                            <a:off x="2819400" y="1219200"/>
                            <a:ext cx="1066800" cy="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Box 16"/>
                        <wps:cNvSpPr txBox="1"/>
                        <wps:spPr>
                          <a:xfrm>
                            <a:off x="2895600" y="471030"/>
                            <a:ext cx="205105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F12BF6D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0" name="TextBox 17"/>
                        <wps:cNvSpPr txBox="1"/>
                        <wps:spPr>
                          <a:xfrm>
                            <a:off x="3606667" y="457358"/>
                            <a:ext cx="215900" cy="294718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D466E79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1" name="TextBox 19"/>
                        <wps:cNvSpPr txBox="1"/>
                        <wps:spPr>
                          <a:xfrm>
                            <a:off x="2895600" y="1232939"/>
                            <a:ext cx="215900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9E3AB4B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R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22" name="TextBox 20"/>
                        <wps:cNvSpPr txBox="1"/>
                        <wps:spPr>
                          <a:xfrm>
                            <a:off x="3606667" y="1219203"/>
                            <a:ext cx="205105" cy="29535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4493206" w14:textId="77777777" w:rsidR="002C117B" w:rsidRPr="00861536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right"/>
                                <w:rPr>
                                  <w:sz w:val="22"/>
                                </w:rPr>
                              </w:pPr>
                              <w:r w:rsidRPr="00861536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2"/>
                                  <w:szCs w:val="36"/>
                                </w:rPr>
                                <w:t>TX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1" name="TextBox 21"/>
                        <wps:cNvSpPr txBox="1"/>
                        <wps:spPr>
                          <a:xfrm>
                            <a:off x="1194391" y="173215"/>
                            <a:ext cx="37655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6B077A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SB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  <wps:wsp>
                        <wps:cNvPr id="32" name="TextBox 22"/>
                        <wps:cNvSpPr txBox="1"/>
                        <wps:spPr>
                          <a:xfrm>
                            <a:off x="3100705" y="175754"/>
                            <a:ext cx="507365" cy="2952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09EC430" w14:textId="77777777" w:rsidR="002C117B" w:rsidRDefault="002C117B" w:rsidP="002C117B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UART</w:t>
                              </w:r>
                            </w:p>
                          </w:txbxContent>
                        </wps:txbx>
                        <wps:bodyPr vert="horz" wrap="none" lIns="0" tIns="0" rIns="0" bIns="0" rtlCol="0" anchor="t">
                          <a:norm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8DDA3B" id="Group 23" o:spid="_x0000_s1026" style="width:378pt;height:106.65pt;mso-position-horizontal-relative:char;mso-position-vertical-relative:line" coordorigin=",1732" coordsize="48006,135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7" type="#_x0000_t202" style="position:absolute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" filled="f" strokecolor="black [3213]">
                  <v:textbox inset="1mm,1mm,1mm,1mm">
                    <w:txbxContent>
                      <w:p w14:paraId="03A594D2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PC</w:t>
                        </w:r>
                      </w:p>
                    </w:txbxContent>
                  </v:textbox>
                </v:shape>
                <v:shape id="TextBox 6" o:spid="_x0000_s1028" type="#_x0000_t202" style="position:absolute;left:19050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" filled="f" strokecolor="black [3213]">
                  <v:textbox inset="1mm,1mm,1mm,1mm">
                    <w:txbxContent>
                      <w:p w14:paraId="024AF4F0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USB to UART bridge</w:t>
                        </w:r>
                      </w:p>
                    </w:txbxContent>
                  </v:textbox>
                </v:shape>
                <v:shape id="TextBox 7" o:spid="_x0000_s1029" type="#_x0000_t202" style="position:absolute;left:38862;top:6188;width:9144;height:7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" filled="f" strokecolor="black [3213]">
                  <v:textbox inset="1mm,1mm,1mm,1mm">
                    <w:txbxContent>
                      <w:p w14:paraId="10A35AF4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MCU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2" o:spid="_x0000_s1030" type="#_x0000_t32" style="position:absolute;left:9144;top:9144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" strokecolor="black [3200]" strokeweight=".5pt">
                  <v:stroke startarrow="open" endarrow="open" joinstyle="miter"/>
                </v:shape>
                <v:shape id="Straight Arrow Connector 13" o:spid="_x0000_s1031" type="#_x0000_t32" style="position:absolute;left:9144;top:10668;width:990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" strokecolor="black [3200]" strokeweight=".5pt">
                  <v:stroke startarrow="open" endarrow="open" joinstyle="miter"/>
                </v:shape>
                <v:shape id="TextBox 11" o:spid="_x0000_s1032" type="#_x0000_t202" style="position:absolute;left:11066;top:6308;width:5842;height:296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" filled="f" stroked="f">
                  <v:textbox inset="0,0,0,0">
                    <w:txbxContent>
                      <w:p w14:paraId="65E50C38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D+ / D-</w:t>
                        </w:r>
                      </w:p>
                    </w:txbxContent>
                  </v:textbox>
                </v:shape>
                <v:shape id="Straight Arrow Connector 16" o:spid="_x0000_s1033" type="#_x0000_t32" style="position:absolute;left:28194;top:7666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" strokecolor="black [3200]" strokeweight=".5pt">
                  <v:stroke endarrow="open" joinstyle="miter"/>
                </v:shape>
                <v:shape id="Straight Arrow Connector 17" o:spid="_x0000_s1034" type="#_x0000_t32" style="position:absolute;left:28194;top:12192;width:1066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" strokecolor="black [3200]" strokeweight=".5pt">
                  <v:stroke endarrow="open" joinstyle="miter"/>
                </v:shape>
                <v:shape id="TextBox 16" o:spid="_x0000_s1035" type="#_x0000_t202" style="position:absolute;left:28956;top:4710;width:2051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" filled="f" stroked="f">
                  <v:textbox inset="0,0,0,0">
                    <w:txbxContent>
                      <w:p w14:paraId="1F12BF6D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17" o:spid="_x0000_s1036" type="#_x0000_t202" style="position:absolute;left:36066;top:4573;width:2159;height:294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" filled="f" stroked="f">
                  <v:textbox inset="0,0,0,0">
                    <w:txbxContent>
                      <w:p w14:paraId="2D466E79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19" o:spid="_x0000_s1037" type="#_x0000_t202" style="position:absolute;left:28956;top:12329;width:2159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" filled="f" stroked="f">
                  <v:textbox inset="0,0,0,0">
                    <w:txbxContent>
                      <w:p w14:paraId="29E3AB4B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RX</w:t>
                        </w:r>
                      </w:p>
                    </w:txbxContent>
                  </v:textbox>
                </v:shape>
                <v:shape id="TextBox 20" o:spid="_x0000_s1038" type="#_x0000_t202" style="position:absolute;left:36066;top:12192;width:2051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" filled="f" stroked="f">
                  <v:textbox inset="0,0,0,0">
                    <w:txbxContent>
                      <w:p w14:paraId="14493206" w14:textId="77777777" w:rsidR="002C117B" w:rsidRPr="00861536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right"/>
                          <w:rPr>
                            <w:sz w:val="22"/>
                          </w:rPr>
                        </w:pPr>
                        <w:r w:rsidRPr="00861536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2"/>
                            <w:szCs w:val="36"/>
                          </w:rPr>
                          <w:t>TX</w:t>
                        </w:r>
                      </w:p>
                    </w:txbxContent>
                  </v:textbox>
                </v:shape>
                <v:shape id="TextBox 21" o:spid="_x0000_s1039" type="#_x0000_t202" style="position:absolute;left:11943;top:1732;width:3766;height:29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" filled="f" stroked="f">
                  <v:textbox inset="0,0,0,0">
                    <w:txbxContent>
                      <w:p w14:paraId="3A6B077A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SB</w:t>
                        </w:r>
                      </w:p>
                    </w:txbxContent>
                  </v:textbox>
                </v:shape>
                <v:shape id="TextBox 22" o:spid="_x0000_s1040" type="#_x0000_t202" style="position:absolute;left:31007;top:1757;width:5073;height:29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" filled="f" stroked="f">
                  <v:textbox inset="0,0,0,0">
                    <w:txbxContent>
                      <w:p w14:paraId="309EC430" w14:textId="77777777" w:rsidR="002C117B" w:rsidRDefault="002C117B" w:rsidP="002C117B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UART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276D5FBB" w14:textId="113510EF" w:rsidR="002C117B" w:rsidRDefault="002C117B" w:rsidP="002C117B">
      <w:pPr>
        <w:pStyle w:val="Caption"/>
      </w:pPr>
      <w:bookmarkStart w:id="11" w:name="_Ref356481938"/>
      <w:r>
        <w:t xml:space="preserve">Figure </w:t>
      </w:r>
      <w:r w:rsidR="00F375F8">
        <w:fldChar w:fldCharType="begin"/>
      </w:r>
      <w:r w:rsidR="00F375F8">
        <w:instrText xml:space="preserve"> SEQ Figure \* ARABIC </w:instrText>
      </w:r>
      <w:r w:rsidR="00F375F8">
        <w:fldChar w:fldCharType="separate"/>
      </w:r>
      <w:r>
        <w:rPr>
          <w:noProof/>
        </w:rPr>
        <w:t>1</w:t>
      </w:r>
      <w:r w:rsidR="00F375F8">
        <w:rPr>
          <w:noProof/>
        </w:rPr>
        <w:fldChar w:fldCharType="end"/>
      </w:r>
      <w:bookmarkEnd w:id="11"/>
      <w:r>
        <w:t xml:space="preserve">. UART to USB to serial </w:t>
      </w:r>
      <w:r w:rsidR="00D97C4A">
        <w:t>adapter</w:t>
      </w:r>
    </w:p>
    <w:p w14:paraId="29FE4ED8" w14:textId="77777777" w:rsidR="002C117B" w:rsidRDefault="002C117B" w:rsidP="002C117B">
      <w:pPr>
        <w:pStyle w:val="Heading3"/>
      </w:pPr>
      <w:bookmarkStart w:id="12" w:name="_Toc87592084"/>
      <w:r>
        <w:t>Connections</w:t>
      </w:r>
      <w:bookmarkEnd w:id="12"/>
    </w:p>
    <w:p w14:paraId="1C237A01" w14:textId="77777777" w:rsidR="002C117B" w:rsidRDefault="002C117B" w:rsidP="002C117B">
      <w:pPr>
        <w:pStyle w:val="Caption"/>
      </w:pPr>
      <w:r>
        <w:t xml:space="preserve">Table </w:t>
      </w:r>
      <w:r w:rsidR="00F375F8">
        <w:fldChar w:fldCharType="begin"/>
      </w:r>
      <w:r w:rsidR="00F375F8">
        <w:instrText xml:space="preserve"> SEQ Table \* ARABIC </w:instrText>
      </w:r>
      <w:r w:rsidR="00F375F8">
        <w:fldChar w:fldCharType="separate"/>
      </w:r>
      <w:r>
        <w:rPr>
          <w:noProof/>
        </w:rPr>
        <w:t>1</w:t>
      </w:r>
      <w:r w:rsidR="00F375F8">
        <w:rPr>
          <w:noProof/>
        </w:rPr>
        <w:fldChar w:fldCharType="end"/>
      </w:r>
      <w:r>
        <w:t>. Serial signals and connections</w:t>
      </w:r>
    </w:p>
    <w:tbl>
      <w:tblPr>
        <w:tblStyle w:val="LightShading-Accent2"/>
        <w:tblW w:w="6646" w:type="dxa"/>
        <w:jc w:val="center"/>
        <w:tblLook w:val="04A0" w:firstRow="1" w:lastRow="0" w:firstColumn="1" w:lastColumn="0" w:noHBand="0" w:noVBand="1"/>
      </w:tblPr>
      <w:tblGrid>
        <w:gridCol w:w="1277"/>
        <w:gridCol w:w="1263"/>
        <w:gridCol w:w="1282"/>
        <w:gridCol w:w="1402"/>
        <w:gridCol w:w="10"/>
        <w:gridCol w:w="1402"/>
        <w:gridCol w:w="10"/>
      </w:tblGrid>
      <w:tr w:rsidR="002C117B" w:rsidRPr="00F231E7" w14:paraId="66FFB41A" w14:textId="77777777" w:rsidTr="00C73D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180C416C" w14:textId="77777777" w:rsidR="002C117B" w:rsidRPr="00F231E7" w:rsidRDefault="002C117B" w:rsidP="00C83E4F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263" w:type="dxa"/>
          </w:tcPr>
          <w:p w14:paraId="29368388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282" w:type="dxa"/>
          </w:tcPr>
          <w:p w14:paraId="2B60D432" w14:textId="77777777" w:rsidR="002C117B" w:rsidRPr="00F231E7" w:rsidRDefault="002C117B" w:rsidP="00C83E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12" w:type="dxa"/>
            <w:gridSpan w:val="2"/>
          </w:tcPr>
          <w:p w14:paraId="3CB94932" w14:textId="3EC2C24E" w:rsidR="002C117B" w:rsidRPr="00F231E7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USB to Serial </w:t>
            </w:r>
            <w:r w:rsidR="007A6F04">
              <w:t>adapter</w:t>
            </w:r>
          </w:p>
        </w:tc>
        <w:tc>
          <w:tcPr>
            <w:tcW w:w="1412" w:type="dxa"/>
            <w:gridSpan w:val="2"/>
          </w:tcPr>
          <w:p w14:paraId="2B39E47F" w14:textId="77777777" w:rsidR="002C117B" w:rsidRDefault="002C117B" w:rsidP="00C83E4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2C117B" w14:paraId="3C8240CD" w14:textId="77777777" w:rsidTr="00C73DA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4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7AAD2CB9" w14:textId="77777777" w:rsidR="002C117B" w:rsidRDefault="002C117B" w:rsidP="00C83E4F">
            <w:r>
              <w:t>UART_RX</w:t>
            </w:r>
          </w:p>
        </w:tc>
        <w:tc>
          <w:tcPr>
            <w:tcW w:w="1263" w:type="dxa"/>
          </w:tcPr>
          <w:p w14:paraId="6099A8E5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ta from PC to MCU</w:t>
            </w:r>
          </w:p>
        </w:tc>
        <w:tc>
          <w:tcPr>
            <w:tcW w:w="1282" w:type="dxa"/>
          </w:tcPr>
          <w:p w14:paraId="01F1446B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02" w:type="dxa"/>
          </w:tcPr>
          <w:p w14:paraId="1FDA6D94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TX</w:t>
            </w:r>
          </w:p>
        </w:tc>
        <w:tc>
          <w:tcPr>
            <w:tcW w:w="1412" w:type="dxa"/>
            <w:gridSpan w:val="2"/>
          </w:tcPr>
          <w:p w14:paraId="19AA7CCB" w14:textId="77777777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3</w:t>
            </w:r>
          </w:p>
        </w:tc>
      </w:tr>
      <w:tr w:rsidR="002C117B" w14:paraId="32E90D80" w14:textId="77777777" w:rsidTr="00C73DA1">
        <w:trPr>
          <w:gridAfter w:val="1"/>
          <w:wAfter w:w="10" w:type="dxa"/>
          <w:trHeight w:val="5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6BFCD621" w14:textId="77777777" w:rsidR="002C117B" w:rsidRDefault="002C117B" w:rsidP="00C83E4F">
            <w:r>
              <w:t>UART_TX</w:t>
            </w:r>
          </w:p>
        </w:tc>
        <w:tc>
          <w:tcPr>
            <w:tcW w:w="1263" w:type="dxa"/>
          </w:tcPr>
          <w:p w14:paraId="5DAFB223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from MCU to PC</w:t>
            </w:r>
          </w:p>
        </w:tc>
        <w:tc>
          <w:tcPr>
            <w:tcW w:w="1282" w:type="dxa"/>
          </w:tcPr>
          <w:p w14:paraId="3851D630" w14:textId="77777777" w:rsidR="002C117B" w:rsidRDefault="002C117B" w:rsidP="00C83E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402" w:type="dxa"/>
          </w:tcPr>
          <w:p w14:paraId="3692B160" w14:textId="77777777" w:rsidR="002C117B" w:rsidRPr="007B0025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RX</w:t>
            </w:r>
          </w:p>
        </w:tc>
        <w:tc>
          <w:tcPr>
            <w:tcW w:w="1412" w:type="dxa"/>
            <w:gridSpan w:val="2"/>
          </w:tcPr>
          <w:p w14:paraId="34AB83B9" w14:textId="77777777" w:rsidR="002C117B" w:rsidRDefault="002C117B" w:rsidP="00C83E4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2</w:t>
            </w:r>
          </w:p>
        </w:tc>
      </w:tr>
      <w:tr w:rsidR="002C117B" w14:paraId="3F625276" w14:textId="77777777" w:rsidTr="00C73DA1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0" w:type="dxa"/>
          <w:trHeight w:val="2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7" w:type="dxa"/>
          </w:tcPr>
          <w:p w14:paraId="31B7B14E" w14:textId="77777777" w:rsidR="002C117B" w:rsidRDefault="002C117B" w:rsidP="00C83E4F">
            <w:r>
              <w:t>VSS</w:t>
            </w:r>
          </w:p>
        </w:tc>
        <w:tc>
          <w:tcPr>
            <w:tcW w:w="1263" w:type="dxa"/>
          </w:tcPr>
          <w:p w14:paraId="6F19D3F3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282" w:type="dxa"/>
          </w:tcPr>
          <w:p w14:paraId="4CE51094" w14:textId="77777777" w:rsidR="002C117B" w:rsidRDefault="002C117B" w:rsidP="00C83E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02" w:type="dxa"/>
          </w:tcPr>
          <w:p w14:paraId="0AB9EEFC" w14:textId="77777777" w:rsidR="002C117B" w:rsidRPr="007B0025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GND</w:t>
            </w:r>
          </w:p>
        </w:tc>
        <w:tc>
          <w:tcPr>
            <w:tcW w:w="1412" w:type="dxa"/>
            <w:gridSpan w:val="2"/>
          </w:tcPr>
          <w:p w14:paraId="1A11FEA2" w14:textId="77777777" w:rsidR="002C117B" w:rsidRDefault="002C117B" w:rsidP="00C83E4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A0248E4" w14:textId="4AF79387" w:rsidR="002C117B" w:rsidRDefault="00C73DA1" w:rsidP="00C73DA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30527221" w14:textId="77777777" w:rsidR="002C117B" w:rsidRDefault="002C117B" w:rsidP="002C117B">
      <w:pPr>
        <w:pStyle w:val="Heading2"/>
      </w:pPr>
      <w:bookmarkStart w:id="13" w:name="_Toc87592085"/>
      <w:r>
        <w:t>Software</w:t>
      </w:r>
      <w:bookmarkEnd w:id="13"/>
    </w:p>
    <w:p w14:paraId="65F135D3" w14:textId="77777777" w:rsidR="002C117B" w:rsidRDefault="002C117B" w:rsidP="002C117B">
      <w:pPr>
        <w:pStyle w:val="Heading1"/>
      </w:pPr>
      <w:bookmarkStart w:id="14" w:name="_Toc87592086"/>
      <w:r>
        <w:t>Procedure</w:t>
      </w:r>
      <w:bookmarkEnd w:id="14"/>
      <w:r>
        <w:tab/>
      </w:r>
    </w:p>
    <w:p w14:paraId="6CD85F0A" w14:textId="442CFC4B" w:rsidR="0048150E" w:rsidRDefault="0048150E" w:rsidP="0048150E">
      <w:r>
        <w:t xml:space="preserve">Load the supplied lab code onto the Nucleo-F401RE board. Connect a USB to serial </w:t>
      </w:r>
      <w:r w:rsidR="00D97C4A">
        <w:t>adapter</w:t>
      </w:r>
      <w:r>
        <w:t xml:space="preserve">. Load a terminal emulation program (e.g. Termite) onto your PC and configure it to support communications (at </w:t>
      </w:r>
      <w:r w:rsidR="007A6F04">
        <w:t>57,600</w:t>
      </w:r>
      <w:r>
        <w:t xml:space="preserve"> </w:t>
      </w:r>
      <w:r w:rsidR="007A6F04">
        <w:t>Baud</w:t>
      </w:r>
      <w:r>
        <w:t xml:space="preserve">, 8 data bits, no parity, 1 stop bit) through the USB to serial </w:t>
      </w:r>
      <w:r w:rsidR="00D97C4A">
        <w:t>adapter</w:t>
      </w:r>
      <w:r>
        <w:t>. Verify the system operates by evaluating the square roots of various numbers.</w:t>
      </w:r>
    </w:p>
    <w:p w14:paraId="43C2FB45" w14:textId="16E37AD6" w:rsidR="0048150E" w:rsidRDefault="0048150E" w:rsidP="0048150E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Connect an oscilloscope or logic </w:t>
      </w:r>
      <w:proofErr w:type="spellStart"/>
      <w:r>
        <w:t>analyzer</w:t>
      </w:r>
      <w:proofErr w:type="spellEnd"/>
      <w:r>
        <w:t xml:space="preserve"> to the transmit and receive data lines. What is the minimum pulse duration on each line? Is this what you expect? How is it related mathematically to the transmission rate of </w:t>
      </w:r>
      <w:r w:rsidR="007A6F04">
        <w:t>57,600</w:t>
      </w:r>
      <w:r>
        <w:t xml:space="preserve"> </w:t>
      </w:r>
      <w:r w:rsidR="007A6F04">
        <w:t>Baud</w:t>
      </w:r>
      <w:r>
        <w:t>?</w:t>
      </w:r>
    </w:p>
    <w:p w14:paraId="2A2E618E" w14:textId="6291FB2D" w:rsidR="0048150E" w:rsidRDefault="0048150E" w:rsidP="0048150E">
      <w:pPr>
        <w:pStyle w:val="MySolution"/>
      </w:pPr>
      <w:r w:rsidRPr="00733241">
        <w:lastRenderedPageBreak/>
        <w:t xml:space="preserve">It should be 1/57600 </w:t>
      </w:r>
      <w:r w:rsidR="007A6F04">
        <w:t>Baud</w:t>
      </w:r>
      <w:r w:rsidRPr="00733241">
        <w:t xml:space="preserve"> = 17.36 microseconds.</w:t>
      </w:r>
    </w:p>
    <w:p w14:paraId="5061561B" w14:textId="77777777" w:rsidR="0048150E" w:rsidRDefault="0048150E" w:rsidP="0048150E">
      <w:pPr>
        <w:pStyle w:val="MySolution"/>
      </w:pPr>
      <w:r w:rsidRPr="00EF66A6">
        <w:rPr>
          <w:noProof/>
          <w:lang w:val="en-GB" w:eastAsia="ja-JP"/>
        </w:rPr>
        <w:drawing>
          <wp:inline distT="0" distB="0" distL="0" distR="0" wp14:anchorId="19907B6B" wp14:editId="56DB7F20">
            <wp:extent cx="5943600" cy="2653030"/>
            <wp:effectExtent l="57150" t="57150" r="57150" b="5207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  <a:ln w="508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1313BA0" w14:textId="0A5E8C66" w:rsidR="0048150E" w:rsidRDefault="0048150E" w:rsidP="0048150E">
      <w:pPr>
        <w:pStyle w:val="ListParagraph"/>
        <w:numPr>
          <w:ilvl w:val="0"/>
          <w:numId w:val="41"/>
        </w:numPr>
        <w:spacing w:before="200" w:after="200" w:line="276" w:lineRule="auto"/>
      </w:pPr>
      <w:r>
        <w:t xml:space="preserve">How long does it take to transmit a </w:t>
      </w:r>
      <w:r w:rsidR="007A6F04">
        <w:t>five-digit</w:t>
      </w:r>
      <w:r>
        <w:t xml:space="preserve"> number from the PC, including the carriage return at the end?</w:t>
      </w:r>
    </w:p>
    <w:p w14:paraId="18C93F98" w14:textId="77777777" w:rsidR="0048150E" w:rsidRDefault="0048150E" w:rsidP="0048150E">
      <w:pPr>
        <w:rPr>
          <w:color w:val="FF0000"/>
        </w:rPr>
      </w:pPr>
      <w:r>
        <w:rPr>
          <w:color w:val="FF0000"/>
        </w:rPr>
        <w:t>1.026</w:t>
      </w:r>
      <w:r w:rsidRPr="00733241">
        <w:rPr>
          <w:color w:val="FF0000"/>
        </w:rPr>
        <w:t xml:space="preserve"> milliseconds</w:t>
      </w:r>
    </w:p>
    <w:p w14:paraId="7B997538" w14:textId="77777777" w:rsidR="0048150E" w:rsidRPr="00733241" w:rsidRDefault="0048150E" w:rsidP="0048150E">
      <w:pPr>
        <w:rPr>
          <w:color w:val="FF0000"/>
        </w:rPr>
      </w:pPr>
      <w:r>
        <w:rPr>
          <w:noProof/>
          <w:lang w:eastAsia="ja-JP"/>
        </w:rPr>
        <w:drawing>
          <wp:inline distT="0" distB="0" distL="0" distR="0" wp14:anchorId="3DA8E4DD" wp14:editId="1360BDE4">
            <wp:extent cx="5943600" cy="2653030"/>
            <wp:effectExtent l="57150" t="57150" r="57150" b="5207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  <a:ln w="508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932DEBA" w14:textId="77777777" w:rsidR="0048150E" w:rsidRDefault="0048150E" w:rsidP="0048150E">
      <w:pPr>
        <w:pStyle w:val="ListParagraph"/>
        <w:numPr>
          <w:ilvl w:val="0"/>
          <w:numId w:val="41"/>
        </w:numPr>
        <w:spacing w:before="200" w:after="200" w:line="276" w:lineRule="auto"/>
      </w:pPr>
      <w:r>
        <w:t>How long is the processing delay between when the end of when last character is received from the PC and the start of when the first character is transmitted back?</w:t>
      </w:r>
    </w:p>
    <w:p w14:paraId="3F97694D" w14:textId="77777777" w:rsidR="0048150E" w:rsidRDefault="0048150E" w:rsidP="0048150E">
      <w:pPr>
        <w:rPr>
          <w:color w:val="FF0000"/>
        </w:rPr>
      </w:pPr>
      <w:r w:rsidRPr="00733241">
        <w:rPr>
          <w:color w:val="FF0000"/>
        </w:rPr>
        <w:t>1.86 milliseconds</w:t>
      </w:r>
    </w:p>
    <w:p w14:paraId="2EAF7FBF" w14:textId="77777777" w:rsidR="0048150E" w:rsidRDefault="0048150E" w:rsidP="0048150E">
      <w:pPr>
        <w:rPr>
          <w:color w:val="FF0000"/>
        </w:rPr>
      </w:pPr>
      <w:r>
        <w:rPr>
          <w:noProof/>
          <w:lang w:eastAsia="ja-JP"/>
        </w:rPr>
        <w:lastRenderedPageBreak/>
        <w:drawing>
          <wp:inline distT="0" distB="0" distL="0" distR="0" wp14:anchorId="016191DF" wp14:editId="1725DAC7">
            <wp:extent cx="5943600" cy="2653030"/>
            <wp:effectExtent l="57150" t="57150" r="57150" b="5207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030"/>
                    </a:xfrm>
                    <a:prstGeom prst="rect">
                      <a:avLst/>
                    </a:prstGeom>
                    <a:ln w="508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DC494E3" w14:textId="13DEFBFA" w:rsidR="0048150E" w:rsidRPr="008E38DB" w:rsidRDefault="0048150E" w:rsidP="0048150E">
      <w:pPr>
        <w:pStyle w:val="ListParagraph"/>
        <w:numPr>
          <w:ilvl w:val="0"/>
          <w:numId w:val="41"/>
        </w:numPr>
        <w:spacing w:before="200" w:after="200" w:line="276" w:lineRule="auto"/>
      </w:pPr>
      <w:r w:rsidRPr="008E38DB">
        <w:t xml:space="preserve">Modify the code to communicate at a higher </w:t>
      </w:r>
      <w:r w:rsidR="007A6F04">
        <w:t>Baud</w:t>
      </w:r>
      <w:r w:rsidRPr="008E38DB">
        <w:t xml:space="preserve"> rate</w:t>
      </w:r>
      <w:r>
        <w:t xml:space="preserve"> (e.g. </w:t>
      </w:r>
      <w:r w:rsidR="007A6F04">
        <w:t>115,200</w:t>
      </w:r>
      <w:r>
        <w:t xml:space="preserve"> </w:t>
      </w:r>
      <w:r w:rsidR="007A6F04">
        <w:t>Baud</w:t>
      </w:r>
      <w:r>
        <w:t xml:space="preserve">, </w:t>
      </w:r>
      <w:r w:rsidR="007A6F04">
        <w:t>234,000</w:t>
      </w:r>
      <w:r>
        <w:t xml:space="preserve"> </w:t>
      </w:r>
      <w:r w:rsidR="007A6F04">
        <w:t>Baud</w:t>
      </w:r>
      <w:r>
        <w:t>)</w:t>
      </w:r>
      <w:r w:rsidRPr="008E38DB">
        <w:t xml:space="preserve">. </w:t>
      </w:r>
      <w:r>
        <w:t>What is the highest rate at which your system can communicate successfully</w:t>
      </w:r>
      <w:r w:rsidRPr="008E38DB">
        <w:t>?</w:t>
      </w:r>
    </w:p>
    <w:p w14:paraId="0A5A95B1" w14:textId="77777777" w:rsidR="00110AB3" w:rsidRPr="00CA41B5" w:rsidRDefault="00110AB3" w:rsidP="0048150E"/>
    <w:sectPr w:rsidR="00110AB3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A94FC" w14:textId="77777777" w:rsidR="00E25B96" w:rsidRDefault="00E25B96" w:rsidP="00AD4120">
      <w:pPr>
        <w:spacing w:after="0" w:line="240" w:lineRule="auto"/>
      </w:pPr>
      <w:r>
        <w:separator/>
      </w:r>
    </w:p>
  </w:endnote>
  <w:endnote w:type="continuationSeparator" w:id="0">
    <w:p w14:paraId="76209BFD" w14:textId="77777777" w:rsidR="00E25B96" w:rsidRDefault="00E25B9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E25B9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7DE2E69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D0EA8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FF847" w14:textId="77777777" w:rsidR="00E25B96" w:rsidRDefault="00E25B9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1DE3CAE" w14:textId="77777777" w:rsidR="00E25B96" w:rsidRDefault="00E25B9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992547"/>
    <w:multiLevelType w:val="hybridMultilevel"/>
    <w:tmpl w:val="B086B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14A79"/>
    <w:multiLevelType w:val="hybridMultilevel"/>
    <w:tmpl w:val="1D2CA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9B1334"/>
    <w:multiLevelType w:val="hybridMultilevel"/>
    <w:tmpl w:val="C89ED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68321656"/>
    <w:multiLevelType w:val="hybridMultilevel"/>
    <w:tmpl w:val="A8929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6"/>
  </w:num>
  <w:num w:numId="3">
    <w:abstractNumId w:val="40"/>
  </w:num>
  <w:num w:numId="4">
    <w:abstractNumId w:val="40"/>
    <w:lvlOverride w:ilvl="0">
      <w:startOverride w:val="1"/>
    </w:lvlOverride>
  </w:num>
  <w:num w:numId="5">
    <w:abstractNumId w:val="19"/>
  </w:num>
  <w:num w:numId="6">
    <w:abstractNumId w:val="2"/>
  </w:num>
  <w:num w:numId="7">
    <w:abstractNumId w:val="31"/>
  </w:num>
  <w:num w:numId="8">
    <w:abstractNumId w:val="1"/>
  </w:num>
  <w:num w:numId="9">
    <w:abstractNumId w:val="17"/>
  </w:num>
  <w:num w:numId="10">
    <w:abstractNumId w:val="36"/>
  </w:num>
  <w:num w:numId="11">
    <w:abstractNumId w:val="21"/>
  </w:num>
  <w:num w:numId="12">
    <w:abstractNumId w:val="37"/>
  </w:num>
  <w:num w:numId="13">
    <w:abstractNumId w:val="24"/>
  </w:num>
  <w:num w:numId="14">
    <w:abstractNumId w:val="35"/>
  </w:num>
  <w:num w:numId="15">
    <w:abstractNumId w:val="33"/>
  </w:num>
  <w:num w:numId="16">
    <w:abstractNumId w:val="13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6"/>
  </w:num>
  <w:num w:numId="23">
    <w:abstractNumId w:val="30"/>
  </w:num>
  <w:num w:numId="24">
    <w:abstractNumId w:val="32"/>
  </w:num>
  <w:num w:numId="25">
    <w:abstractNumId w:val="39"/>
  </w:num>
  <w:num w:numId="26">
    <w:abstractNumId w:val="27"/>
  </w:num>
  <w:num w:numId="27">
    <w:abstractNumId w:val="7"/>
  </w:num>
  <w:num w:numId="28">
    <w:abstractNumId w:val="14"/>
  </w:num>
  <w:num w:numId="29">
    <w:abstractNumId w:val="25"/>
  </w:num>
  <w:num w:numId="30">
    <w:abstractNumId w:val="20"/>
  </w:num>
  <w:num w:numId="31">
    <w:abstractNumId w:val="15"/>
  </w:num>
  <w:num w:numId="32">
    <w:abstractNumId w:val="29"/>
  </w:num>
  <w:num w:numId="33">
    <w:abstractNumId w:val="10"/>
  </w:num>
  <w:num w:numId="34">
    <w:abstractNumId w:val="18"/>
  </w:num>
  <w:num w:numId="35">
    <w:abstractNumId w:val="6"/>
  </w:num>
  <w:num w:numId="36">
    <w:abstractNumId w:val="4"/>
  </w:num>
  <w:num w:numId="37">
    <w:abstractNumId w:val="28"/>
  </w:num>
  <w:num w:numId="38">
    <w:abstractNumId w:val="12"/>
  </w:num>
  <w:num w:numId="39">
    <w:abstractNumId w:val="22"/>
  </w:num>
  <w:num w:numId="40">
    <w:abstractNumId w:val="23"/>
  </w:num>
  <w:num w:numId="41">
    <w:abstractNumId w:val="34"/>
  </w:num>
  <w:num w:numId="42">
    <w:abstractNumId w:val="32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0EA8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4842"/>
    <w:rsid w:val="002052D9"/>
    <w:rsid w:val="00212E0E"/>
    <w:rsid w:val="00222F4F"/>
    <w:rsid w:val="00223E51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117B"/>
    <w:rsid w:val="002C22BE"/>
    <w:rsid w:val="002D64AE"/>
    <w:rsid w:val="002E6563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8150E"/>
    <w:rsid w:val="00482BA1"/>
    <w:rsid w:val="0049621E"/>
    <w:rsid w:val="00496259"/>
    <w:rsid w:val="00496F23"/>
    <w:rsid w:val="004B77FC"/>
    <w:rsid w:val="004C1401"/>
    <w:rsid w:val="004C48D6"/>
    <w:rsid w:val="004C6EC2"/>
    <w:rsid w:val="004C7FA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27B39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85C2A"/>
    <w:rsid w:val="00793C45"/>
    <w:rsid w:val="007A282A"/>
    <w:rsid w:val="007A565A"/>
    <w:rsid w:val="007A6F04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4266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B4E1A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47E8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B562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C1A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3DA1"/>
    <w:rsid w:val="00C77D74"/>
    <w:rsid w:val="00C87B01"/>
    <w:rsid w:val="00C97E0C"/>
    <w:rsid w:val="00CA41B5"/>
    <w:rsid w:val="00CA6110"/>
    <w:rsid w:val="00CB6C75"/>
    <w:rsid w:val="00CC298B"/>
    <w:rsid w:val="00CC34F2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1D23"/>
    <w:rsid w:val="00D762EE"/>
    <w:rsid w:val="00D77757"/>
    <w:rsid w:val="00D91CDC"/>
    <w:rsid w:val="00D92AD3"/>
    <w:rsid w:val="00D92FFE"/>
    <w:rsid w:val="00D95FB6"/>
    <w:rsid w:val="00D97C4A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22F0C"/>
    <w:rsid w:val="00E23B6B"/>
    <w:rsid w:val="00E25B96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4EF6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375F8"/>
    <w:rsid w:val="00F417AA"/>
    <w:rsid w:val="00F41A9C"/>
    <w:rsid w:val="00F50451"/>
    <w:rsid w:val="00F724AA"/>
    <w:rsid w:val="00F75FF8"/>
    <w:rsid w:val="00F806ED"/>
    <w:rsid w:val="00F85500"/>
    <w:rsid w:val="00F906B0"/>
    <w:rsid w:val="00FA1A48"/>
    <w:rsid w:val="00FB086D"/>
    <w:rsid w:val="00FB0DCF"/>
    <w:rsid w:val="00FB1EFB"/>
    <w:rsid w:val="00FD6086"/>
    <w:rsid w:val="00FE1DE0"/>
    <w:rsid w:val="00FE26AC"/>
    <w:rsid w:val="00FE4B28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link w:val="NoSpacingChar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0484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semiHidden/>
    <w:unhideWhenUsed/>
    <w:rsid w:val="002C117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SolutionChar">
    <w:name w:val="Solution Char"/>
    <w:basedOn w:val="DefaultParagraphFont"/>
    <w:link w:val="Solution"/>
    <w:locked/>
    <w:rsid w:val="00FE4B28"/>
    <w:rPr>
      <w:color w:val="FF0000"/>
      <w:sz w:val="20"/>
      <w:szCs w:val="20"/>
    </w:rPr>
  </w:style>
  <w:style w:type="paragraph" w:customStyle="1" w:styleId="Solution">
    <w:name w:val="Solution"/>
    <w:basedOn w:val="ListParagraph"/>
    <w:link w:val="SolutionChar"/>
    <w:qFormat/>
    <w:rsid w:val="00FE4B28"/>
    <w:pPr>
      <w:spacing w:before="200" w:after="200" w:line="276" w:lineRule="auto"/>
    </w:pPr>
    <w:rPr>
      <w:rFonts w:asciiTheme="minorHAnsi" w:hAnsiTheme="minorHAnsi"/>
      <w:color w:val="FF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03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www.pololu.com/catalog/product/391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6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91</cp:revision>
  <cp:lastPrinted>2019-04-05T13:21:00Z</cp:lastPrinted>
  <dcterms:created xsi:type="dcterms:W3CDTF">2019-04-08T10:40:00Z</dcterms:created>
  <dcterms:modified xsi:type="dcterms:W3CDTF">2021-11-12T06:47:00Z</dcterms:modified>
</cp:coreProperties>
</file>